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635B" w14:textId="5D4C92B0" w:rsidR="00016DE9" w:rsidRPr="00016DE9" w:rsidRDefault="00E60BB9" w:rsidP="00016DE9">
      <w:pPr>
        <w:rPr>
          <w:b/>
          <w:sz w:val="28"/>
          <w:szCs w:val="28"/>
        </w:rPr>
      </w:pPr>
      <w:r>
        <w:rPr>
          <w:b/>
          <w:sz w:val="28"/>
          <w:szCs w:val="28"/>
          <w:u w:val="single"/>
        </w:rPr>
        <w:t xml:space="preserve">Primary </w:t>
      </w:r>
      <w:r w:rsidR="00016DE9" w:rsidRPr="00407583">
        <w:rPr>
          <w:b/>
          <w:sz w:val="28"/>
          <w:szCs w:val="28"/>
          <w:u w:val="single"/>
        </w:rPr>
        <w:t xml:space="preserve">Submission </w:t>
      </w:r>
      <w:r w:rsidR="005E365F" w:rsidRPr="00407583">
        <w:rPr>
          <w:b/>
          <w:sz w:val="28"/>
          <w:szCs w:val="28"/>
          <w:u w:val="single"/>
        </w:rPr>
        <w:t xml:space="preserve">&amp; Consent </w:t>
      </w:r>
      <w:r w:rsidR="00016DE9" w:rsidRPr="00407583">
        <w:rPr>
          <w:b/>
          <w:sz w:val="28"/>
          <w:szCs w:val="28"/>
          <w:u w:val="single"/>
        </w:rPr>
        <w:t>Form</w:t>
      </w:r>
      <w:r w:rsidR="006C0CF7">
        <w:rPr>
          <w:b/>
          <w:sz w:val="28"/>
          <w:szCs w:val="28"/>
          <w:u w:val="single"/>
        </w:rPr>
        <w:t xml:space="preserve"> for Individual entries</w:t>
      </w:r>
      <w:bookmarkStart w:id="0" w:name="_GoBack"/>
      <w:bookmarkEnd w:id="0"/>
    </w:p>
    <w:p w14:paraId="6EB72D17" w14:textId="16BF84BB" w:rsidR="00EB1FBB" w:rsidRDefault="005E365F" w:rsidP="005E365F">
      <w:r w:rsidRPr="00C168F2">
        <w:t xml:space="preserve">Entries submitted to Kilkenny County Council Library Services, Local Studies </w:t>
      </w:r>
      <w:r w:rsidR="00EB1FBB">
        <w:t>Dept</w:t>
      </w:r>
      <w:r w:rsidRPr="00C168F2">
        <w:t xml:space="preserve">, John’s Green House, Kilkenny, R95 YH61 </w:t>
      </w:r>
      <w:r w:rsidR="00407583" w:rsidRPr="00C168F2">
        <w:t xml:space="preserve">or </w:t>
      </w:r>
      <w:r w:rsidRPr="00C168F2">
        <w:t xml:space="preserve">by email to </w:t>
      </w:r>
      <w:hyperlink r:id="rId7" w:history="1">
        <w:r w:rsidR="002B458B" w:rsidRPr="00824B77">
          <w:rPr>
            <w:rStyle w:val="Hyperlink"/>
          </w:rPr>
          <w:t>lstudies@kilkennycoco.ie</w:t>
        </w:r>
      </w:hyperlink>
      <w:r w:rsidRPr="00C168F2">
        <w:t xml:space="preserve"> on or prior to the competition deadline of </w:t>
      </w:r>
      <w:r w:rsidR="00EB1FBB">
        <w:t>4 pm</w:t>
      </w:r>
      <w:r w:rsidRPr="00C168F2">
        <w:t xml:space="preserve"> on </w:t>
      </w:r>
      <w:r w:rsidR="00550525">
        <w:rPr>
          <w:b/>
          <w:bCs/>
        </w:rPr>
        <w:t>Friday 13</w:t>
      </w:r>
      <w:r w:rsidR="00550525" w:rsidRPr="00550525">
        <w:rPr>
          <w:b/>
          <w:bCs/>
          <w:vertAlign w:val="superscript"/>
        </w:rPr>
        <w:t>th</w:t>
      </w:r>
      <w:r w:rsidR="00550525">
        <w:rPr>
          <w:b/>
          <w:bCs/>
        </w:rPr>
        <w:t xml:space="preserve"> February 2026</w:t>
      </w:r>
      <w:r w:rsidR="00EB1FBB">
        <w:rPr>
          <w:b/>
          <w:bCs/>
        </w:rPr>
        <w:t xml:space="preserve">. </w:t>
      </w:r>
      <w:r w:rsidRPr="00C168F2">
        <w:t>For more information</w:t>
      </w:r>
      <w:r w:rsidR="00EB1FBB">
        <w:t>,</w:t>
      </w:r>
      <w:r w:rsidRPr="00C168F2">
        <w:t xml:space="preserve"> see </w:t>
      </w:r>
      <w:hyperlink r:id="rId8" w:history="1">
        <w:r w:rsidRPr="00C168F2">
          <w:rPr>
            <w:color w:val="0563C1" w:themeColor="hyperlink"/>
            <w:u w:val="single"/>
          </w:rPr>
          <w:t>www.kilkennylibrary.ie</w:t>
        </w:r>
      </w:hyperlink>
    </w:p>
    <w:p w14:paraId="5688B660" w14:textId="77777777" w:rsidR="00EB1FBB" w:rsidRPr="00EB1FBB" w:rsidRDefault="00EB1FBB" w:rsidP="005E365F">
      <w:pPr>
        <w:rPr>
          <w:sz w:val="10"/>
          <w:szCs w:val="10"/>
        </w:rPr>
      </w:pPr>
    </w:p>
    <w:p w14:paraId="5F205BCF" w14:textId="14E4E7EF" w:rsidR="00CB40D8" w:rsidRPr="005F0FAD" w:rsidRDefault="00CB40D8" w:rsidP="00CB40D8">
      <w:pPr>
        <w:contextualSpacing/>
      </w:pPr>
      <w:r w:rsidRPr="005F0FAD">
        <w:t>Title of Project……………………………………………………………………………………</w:t>
      </w:r>
      <w:r w:rsidR="00EB1FBB">
        <w:t>……………………………………………………</w:t>
      </w:r>
      <w:proofErr w:type="gramStart"/>
      <w:r w:rsidR="00EB1FBB">
        <w:t>…..</w:t>
      </w:r>
      <w:proofErr w:type="gramEnd"/>
    </w:p>
    <w:p w14:paraId="776EF561" w14:textId="77777777" w:rsidR="00CB40D8" w:rsidRPr="005F0FAD" w:rsidRDefault="00CB40D8" w:rsidP="00CB40D8">
      <w:pPr>
        <w:ind w:left="720"/>
        <w:contextualSpacing/>
      </w:pPr>
    </w:p>
    <w:p w14:paraId="76C87AA1" w14:textId="6C8B145C" w:rsidR="00016DE9" w:rsidRPr="005F0FAD" w:rsidRDefault="00016DE9" w:rsidP="00EF497A">
      <w:pPr>
        <w:contextualSpacing/>
      </w:pPr>
      <w:r w:rsidRPr="005F0FAD">
        <w:t>Pupil’s Name…………………………………………………</w:t>
      </w:r>
      <w:r w:rsidR="00700657" w:rsidRPr="005F0FAD">
        <w:t>………………</w:t>
      </w:r>
      <w:r w:rsidR="00EB1FBB">
        <w:t>……</w:t>
      </w:r>
      <w:r w:rsidRPr="005F0FAD">
        <w:t>School ………………………………………………………………</w:t>
      </w:r>
      <w:r w:rsidR="00EB1FBB">
        <w:t>…………</w:t>
      </w:r>
      <w:proofErr w:type="gramStart"/>
      <w:r w:rsidR="00EB1FBB">
        <w:t>…..</w:t>
      </w:r>
      <w:proofErr w:type="gramEnd"/>
    </w:p>
    <w:p w14:paraId="04155E04" w14:textId="77777777" w:rsidR="00016DE9" w:rsidRPr="005F0FAD" w:rsidRDefault="00016DE9" w:rsidP="00016DE9">
      <w:pPr>
        <w:contextualSpacing/>
      </w:pPr>
    </w:p>
    <w:p w14:paraId="037FFCE6" w14:textId="0CBAFFC1" w:rsidR="00117FBB" w:rsidRPr="00407583" w:rsidRDefault="00117FBB" w:rsidP="00117FBB">
      <w:pPr>
        <w:pStyle w:val="Heading1"/>
        <w:rPr>
          <w:rFonts w:asciiTheme="minorHAnsi" w:eastAsiaTheme="minorHAnsi" w:hAnsiTheme="minorHAnsi" w:cstheme="minorBidi"/>
          <w:kern w:val="0"/>
          <w:sz w:val="24"/>
          <w:szCs w:val="24"/>
          <w:lang w:val="en-IE"/>
        </w:rPr>
      </w:pPr>
      <w:r w:rsidRPr="00407583">
        <w:rPr>
          <w:rFonts w:asciiTheme="minorHAnsi" w:eastAsiaTheme="minorHAnsi" w:hAnsiTheme="minorHAnsi" w:cstheme="minorBidi"/>
          <w:kern w:val="0"/>
          <w:sz w:val="24"/>
          <w:szCs w:val="24"/>
          <w:lang w:val="en-IE"/>
        </w:rPr>
        <w:t>Image /Photo Information</w:t>
      </w:r>
    </w:p>
    <w:p w14:paraId="6015B2FC" w14:textId="77777777" w:rsidR="00CB40D8" w:rsidRPr="005F0FAD" w:rsidRDefault="00CB40D8" w:rsidP="00CB40D8">
      <w:r w:rsidRPr="005F0FAD">
        <w:t>TITLE (</w:t>
      </w:r>
      <w:r w:rsidR="005F0FAD" w:rsidRPr="005F0FAD">
        <w:t>Required) _</w:t>
      </w:r>
      <w:r w:rsidRPr="005F0FAD">
        <w:t xml:space="preserve">________________________________ </w:t>
      </w:r>
    </w:p>
    <w:p w14:paraId="3B804690" w14:textId="66CAB825" w:rsidR="00CB40D8" w:rsidRPr="005F0FAD" w:rsidRDefault="00CB40D8" w:rsidP="00CB40D8">
      <w:r w:rsidRPr="005F0FAD">
        <w:t>NAME OF PERSON/PEOPLE (Include nicknames if used</w:t>
      </w:r>
      <w:r w:rsidR="00144EAF" w:rsidRPr="005F0FAD">
        <w:t>). _</w:t>
      </w:r>
      <w:r w:rsidRPr="005F0FAD">
        <w:t>_________________________________</w:t>
      </w:r>
      <w:r w:rsidR="00407583" w:rsidRPr="005F0FAD">
        <w:t>___</w:t>
      </w:r>
      <w:r w:rsidR="00EB1FBB">
        <w:t>__________</w:t>
      </w:r>
    </w:p>
    <w:p w14:paraId="431FD40F" w14:textId="40787AAD" w:rsidR="00CB40D8" w:rsidRPr="005F0FAD" w:rsidRDefault="00CB40D8" w:rsidP="00CB40D8">
      <w:r w:rsidRPr="005F0FAD">
        <w:t>THEIR CONNECTION TO YOU __________________________</w:t>
      </w:r>
      <w:r w:rsidR="00EB1FBB">
        <w:t xml:space="preserve">_____  </w:t>
      </w:r>
      <w:r w:rsidR="00407583" w:rsidRPr="005F0FAD">
        <w:t xml:space="preserve">  </w:t>
      </w:r>
      <w:r w:rsidRPr="005F0FAD">
        <w:t xml:space="preserve">DATE </w:t>
      </w:r>
      <w:r w:rsidR="00407583" w:rsidRPr="005F0FAD">
        <w:t>________________________</w:t>
      </w:r>
    </w:p>
    <w:p w14:paraId="216FB836" w14:textId="7AF4F9F6" w:rsidR="00EB1FBB" w:rsidRDefault="00CB40D8" w:rsidP="00CB40D8">
      <w:r w:rsidRPr="005F0FAD">
        <w:t>LOCATION (place name)</w:t>
      </w:r>
      <w:r w:rsidR="00EB1FBB">
        <w:t>,</w:t>
      </w:r>
      <w:r w:rsidR="00B418F9" w:rsidRPr="005F0FAD">
        <w:t xml:space="preserve"> </w:t>
      </w:r>
      <w:r w:rsidRPr="005F0FAD">
        <w:t xml:space="preserve">e.g. </w:t>
      </w:r>
      <w:r w:rsidR="00EB1FBB">
        <w:t>the</w:t>
      </w:r>
      <w:r w:rsidRPr="005F0FAD">
        <w:t xml:space="preserve"> place where the </w:t>
      </w:r>
      <w:r w:rsidR="005F0FAD" w:rsidRPr="005F0FAD">
        <w:t>image</w:t>
      </w:r>
      <w:r w:rsidRPr="005F0FAD">
        <w:t xml:space="preserve"> was taken</w:t>
      </w:r>
      <w:r w:rsidR="005F0FAD">
        <w:t xml:space="preserve"> </w:t>
      </w:r>
      <w:r w:rsidR="00227624" w:rsidRPr="005F0FAD">
        <w:t xml:space="preserve">if </w:t>
      </w:r>
      <w:r w:rsidR="005F0FAD" w:rsidRPr="005F0FAD">
        <w:t>submitting</w:t>
      </w:r>
      <w:r w:rsidR="00227624" w:rsidRPr="005F0FAD">
        <w:t xml:space="preserve"> personal </w:t>
      </w:r>
      <w:r w:rsidR="005F0FAD" w:rsidRPr="005F0FAD">
        <w:t>images/photos</w:t>
      </w:r>
      <w:r w:rsidR="00227624" w:rsidRPr="005F0FAD">
        <w:t xml:space="preserve"> </w:t>
      </w:r>
    </w:p>
    <w:p w14:paraId="371723CF" w14:textId="01793194" w:rsidR="00CB40D8" w:rsidRPr="005F0FAD" w:rsidRDefault="00CB40D8" w:rsidP="00CB40D8">
      <w:r w:rsidRPr="005F0FAD">
        <w:t>___________________________</w:t>
      </w:r>
    </w:p>
    <w:p w14:paraId="0DC5864F" w14:textId="77777777" w:rsidR="005E365F" w:rsidRPr="00C168F2" w:rsidRDefault="005E365F" w:rsidP="005E365F">
      <w:pPr>
        <w:rPr>
          <w:rFonts w:cstheme="minorHAnsi"/>
          <w:b/>
          <w:sz w:val="24"/>
          <w:szCs w:val="24"/>
          <w:u w:val="single"/>
        </w:rPr>
      </w:pPr>
      <w:r w:rsidRPr="00C168F2">
        <w:rPr>
          <w:rFonts w:cstheme="minorHAnsi"/>
          <w:b/>
          <w:sz w:val="24"/>
          <w:szCs w:val="24"/>
          <w:u w:val="single"/>
        </w:rPr>
        <w:t xml:space="preserve">Terms for User Contributions </w:t>
      </w:r>
    </w:p>
    <w:p w14:paraId="6DBE2A76" w14:textId="77777777" w:rsidR="00227624" w:rsidRPr="005F0FAD" w:rsidRDefault="005E365F" w:rsidP="005E365F">
      <w:r w:rsidRPr="005F0FAD">
        <w:rPr>
          <w:rFonts w:cstheme="minorHAnsi"/>
        </w:rPr>
        <w:t xml:space="preserve">Before </w:t>
      </w:r>
      <w:r w:rsidR="005F0FAD" w:rsidRPr="005F0FAD">
        <w:rPr>
          <w:rFonts w:cstheme="minorHAnsi"/>
        </w:rPr>
        <w:t>submitting</w:t>
      </w:r>
      <w:r w:rsidRPr="005F0FAD">
        <w:rPr>
          <w:rFonts w:cstheme="minorHAnsi"/>
        </w:rPr>
        <w:t xml:space="preserve"> to Kilkenny County Council Library </w:t>
      </w:r>
      <w:r w:rsidR="00227624" w:rsidRPr="005F0FAD">
        <w:rPr>
          <w:rFonts w:cstheme="minorHAnsi"/>
        </w:rPr>
        <w:t>Services,</w:t>
      </w:r>
      <w:r w:rsidRPr="005F0FAD">
        <w:rPr>
          <w:rFonts w:cstheme="minorHAnsi"/>
        </w:rPr>
        <w:t xml:space="preserve"> you must agree to the Library Service</w:t>
      </w:r>
      <w:r w:rsidR="00227624" w:rsidRPr="005F0FAD">
        <w:rPr>
          <w:rFonts w:cstheme="minorHAnsi"/>
        </w:rPr>
        <w:t>’s</w:t>
      </w:r>
      <w:r w:rsidR="00C168F2" w:rsidRPr="005F0FAD">
        <w:rPr>
          <w:rFonts w:cstheme="minorHAnsi"/>
        </w:rPr>
        <w:t xml:space="preserve"> terms and conditions</w:t>
      </w:r>
      <w:r w:rsidR="00CB40D8" w:rsidRPr="005F0FAD">
        <w:rPr>
          <w:rFonts w:cstheme="minorHAnsi"/>
        </w:rPr>
        <w:t>.</w:t>
      </w:r>
      <w:r w:rsidR="00C168F2" w:rsidRPr="005F0FAD">
        <w:rPr>
          <w:rFonts w:cstheme="minorHAnsi"/>
        </w:rPr>
        <w:t xml:space="preserve"> </w:t>
      </w:r>
      <w:r w:rsidR="005F0FAD" w:rsidRPr="005F0FAD">
        <w:t>T</w:t>
      </w:r>
      <w:r w:rsidR="00227624" w:rsidRPr="005F0FAD">
        <w:t>he</w:t>
      </w:r>
      <w:r w:rsidRPr="005F0FAD">
        <w:t xml:space="preserve"> Library Service establishes </w:t>
      </w:r>
      <w:r w:rsidR="00227624" w:rsidRPr="005F0FAD">
        <w:t>that prizewinning and highly commended</w:t>
      </w:r>
      <w:r w:rsidRPr="005F0FAD">
        <w:t xml:space="preserve"> </w:t>
      </w:r>
      <w:r w:rsidR="00227624" w:rsidRPr="005F0FAD">
        <w:t xml:space="preserve">content will be accessible to </w:t>
      </w:r>
      <w:r w:rsidR="005F0FAD" w:rsidRPr="005F0FAD">
        <w:t>view on</w:t>
      </w:r>
      <w:r w:rsidRPr="005F0FAD">
        <w:t xml:space="preserve"> Kilkenny Digital Archive</w:t>
      </w:r>
      <w:r w:rsidR="00227624" w:rsidRPr="005F0FAD">
        <w:t xml:space="preserve"> </w:t>
      </w:r>
      <w:hyperlink r:id="rId9" w:history="1">
        <w:r w:rsidR="00227624" w:rsidRPr="005F0FAD">
          <w:rPr>
            <w:rStyle w:val="Hyperlink"/>
          </w:rPr>
          <w:t>https://digital-archive.kilkenny.ie/</w:t>
        </w:r>
      </w:hyperlink>
    </w:p>
    <w:p w14:paraId="336FDFB0" w14:textId="2DA465A5" w:rsidR="005E365F" w:rsidRPr="005F0FAD" w:rsidRDefault="005E365F" w:rsidP="005E365F">
      <w:r w:rsidRPr="005F0FAD">
        <w:t xml:space="preserve"> This means that, when material is submitted, the contributor grants third parties the right to freely use that content, </w:t>
      </w:r>
      <w:r w:rsidR="00EB1FBB">
        <w:t>provided</w:t>
      </w:r>
      <w:r w:rsidRPr="005F0FAD">
        <w:t xml:space="preserve"> they attribute the work to the author and share </w:t>
      </w:r>
      <w:r w:rsidR="00EB1FBB">
        <w:t xml:space="preserve">any </w:t>
      </w:r>
      <w:r w:rsidRPr="005F0FAD">
        <w:t>alterations of that content under the same conditions.</w:t>
      </w:r>
    </w:p>
    <w:p w14:paraId="65E52F4A" w14:textId="77777777" w:rsidR="00407583" w:rsidRPr="005F0FAD" w:rsidRDefault="005E365F" w:rsidP="005E365F">
      <w:pPr>
        <w:contextualSpacing/>
        <w:rPr>
          <w:b/>
        </w:rPr>
      </w:pPr>
      <w:r w:rsidRPr="005F0FAD">
        <w:rPr>
          <w:b/>
        </w:rPr>
        <w:t>You guarantee that:</w:t>
      </w:r>
    </w:p>
    <w:p w14:paraId="2454073F" w14:textId="16DDD128" w:rsidR="005E365F" w:rsidRPr="005F0FAD" w:rsidRDefault="00144EAF" w:rsidP="00144EAF">
      <w:r w:rsidRPr="00144EAF">
        <w:rPr>
          <w:b/>
        </w:rPr>
        <w:t>A:</w:t>
      </w:r>
      <w:r>
        <w:t xml:space="preserve"> </w:t>
      </w:r>
      <w:r w:rsidR="005E365F" w:rsidRPr="005F0FAD">
        <w:t>The material that you submit is not copyright protected; or</w:t>
      </w:r>
      <w:r w:rsidR="00407583" w:rsidRPr="005F0FAD">
        <w:t xml:space="preserve"> </w:t>
      </w:r>
      <w:r w:rsidR="00407583" w:rsidRPr="00144EAF">
        <w:rPr>
          <w:b/>
        </w:rPr>
        <w:t>B</w:t>
      </w:r>
      <w:r w:rsidRPr="00144EAF">
        <w:rPr>
          <w:b/>
        </w:rPr>
        <w:t>:</w:t>
      </w:r>
      <w:r w:rsidR="00407583" w:rsidRPr="005F0FAD">
        <w:t xml:space="preserve"> </w:t>
      </w:r>
      <w:r w:rsidR="005E365F" w:rsidRPr="005F0FAD">
        <w:t xml:space="preserve">You own the rights to this material; </w:t>
      </w:r>
      <w:r>
        <w:t xml:space="preserve">or </w:t>
      </w:r>
      <w:r w:rsidRPr="00144EAF">
        <w:rPr>
          <w:b/>
        </w:rPr>
        <w:t>C:</w:t>
      </w:r>
      <w:r>
        <w:t xml:space="preserve"> </w:t>
      </w:r>
      <w:r w:rsidR="005E365F" w:rsidRPr="005F0FAD">
        <w:t xml:space="preserve">The owner of these rights has </w:t>
      </w:r>
      <w:r w:rsidR="00EB1FBB">
        <w:t>authorised</w:t>
      </w:r>
      <w:r w:rsidR="005E365F" w:rsidRPr="005F0FAD">
        <w:t xml:space="preserve"> you to submit the material under the following conditions.</w:t>
      </w:r>
    </w:p>
    <w:p w14:paraId="46A6BBCD" w14:textId="6323DD20" w:rsidR="005E365F" w:rsidRPr="005F0FAD" w:rsidRDefault="00EB1FBB" w:rsidP="00144EAF">
      <w:r w:rsidRPr="005F0FAD">
        <w:rPr>
          <w:noProof/>
        </w:rPr>
        <mc:AlternateContent>
          <mc:Choice Requires="wps">
            <w:drawing>
              <wp:anchor distT="0" distB="0" distL="114300" distR="114300" simplePos="0" relativeHeight="251664384" behindDoc="0" locked="0" layoutInCell="1" allowOverlap="1" wp14:anchorId="19174093" wp14:editId="007C11B4">
                <wp:simplePos x="0" y="0"/>
                <wp:positionH relativeFrom="column">
                  <wp:posOffset>1962150</wp:posOffset>
                </wp:positionH>
                <wp:positionV relativeFrom="paragraph">
                  <wp:posOffset>455295</wp:posOffset>
                </wp:positionV>
                <wp:extent cx="174625" cy="226060"/>
                <wp:effectExtent l="0" t="0" r="15875" b="15240"/>
                <wp:wrapNone/>
                <wp:docPr id="1096705419" name="Text Box 1"/>
                <wp:cNvGraphicFramePr/>
                <a:graphic xmlns:a="http://schemas.openxmlformats.org/drawingml/2006/main">
                  <a:graphicData uri="http://schemas.microsoft.com/office/word/2010/wordprocessingShape">
                    <wps:wsp>
                      <wps:cNvSpPr txBox="1"/>
                      <wps:spPr>
                        <a:xfrm>
                          <a:off x="0" y="0"/>
                          <a:ext cx="174625" cy="226060"/>
                        </a:xfrm>
                        <a:prstGeom prst="rect">
                          <a:avLst/>
                        </a:prstGeom>
                        <a:solidFill>
                          <a:schemeClr val="lt1"/>
                        </a:solidFill>
                        <a:ln w="6350">
                          <a:solidFill>
                            <a:prstClr val="black"/>
                          </a:solidFill>
                        </a:ln>
                      </wps:spPr>
                      <wps:txbx>
                        <w:txbxContent>
                          <w:p w14:paraId="741174C8" w14:textId="77777777" w:rsidR="00407583" w:rsidRDefault="00407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174093" id="_x0000_t202" coordsize="21600,21600" o:spt="202" path="m,l,21600r21600,l21600,xe">
                <v:stroke joinstyle="miter"/>
                <v:path gradientshapeok="t" o:connecttype="rect"/>
              </v:shapetype>
              <v:shape id="Text Box 1" o:spid="_x0000_s1026" type="#_x0000_t202" style="position:absolute;margin-left:154.5pt;margin-top:35.85pt;width:13.75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" fillcolor="white [3201]" strokeweight=".5pt">
                <v:textbox>
                  <w:txbxContent>
                    <w:p w14:paraId="741174C8" w14:textId="77777777" w:rsidR="00407583" w:rsidRDefault="00407583"/>
                  </w:txbxContent>
                </v:textbox>
              </v:shape>
            </w:pict>
          </mc:Fallback>
        </mc:AlternateContent>
      </w:r>
      <w:r w:rsidR="005E365F" w:rsidRPr="005F0FAD">
        <w:t xml:space="preserve">For the content you </w:t>
      </w:r>
      <w:r w:rsidR="00144EAF">
        <w:t>submit</w:t>
      </w:r>
      <w:r w:rsidR="005E365F" w:rsidRPr="005F0FAD">
        <w:t xml:space="preserve"> (</w:t>
      </w:r>
      <w:r w:rsidR="005F0FAD" w:rsidRPr="005F0FAD">
        <w:t>e.g.</w:t>
      </w:r>
      <w:r>
        <w:t>, a</w:t>
      </w:r>
      <w:r w:rsidR="005F0FAD" w:rsidRPr="005F0FAD">
        <w:t xml:space="preserve"> </w:t>
      </w:r>
      <w:r w:rsidR="005E365F" w:rsidRPr="005F0FAD">
        <w:t xml:space="preserve">photo, a diary, </w:t>
      </w:r>
      <w:r>
        <w:t xml:space="preserve">a </w:t>
      </w:r>
      <w:r w:rsidR="005E365F" w:rsidRPr="005F0FAD">
        <w:t>picture), you are allowing use</w:t>
      </w:r>
      <w:r w:rsidR="00144EAF">
        <w:t xml:space="preserve"> of</w:t>
      </w:r>
      <w:r w:rsidR="005E365F" w:rsidRPr="005F0FAD">
        <w:t xml:space="preserve"> this content in almost any way. However, they must attribute the content to the rights owner. And if they make alterations to the content, they have to allow others to use the altered content under the same conditions.</w:t>
      </w:r>
    </w:p>
    <w:p w14:paraId="057F7EFE" w14:textId="36908AF7" w:rsidR="00D25C86" w:rsidRPr="005F0FAD" w:rsidRDefault="00407583" w:rsidP="00144EAF">
      <w:pPr>
        <w:contextualSpacing/>
      </w:pPr>
      <w:r w:rsidRPr="005F0FAD">
        <w:t>I accept the terms and conditions</w:t>
      </w:r>
      <w:r w:rsidR="00EB1FBB">
        <w:t xml:space="preserve">.        </w:t>
      </w:r>
      <w:r w:rsidRPr="005F0FAD">
        <w:t xml:space="preserve">If you </w:t>
      </w:r>
      <w:r w:rsidR="005F0FAD" w:rsidRPr="005F0FAD">
        <w:t>don’t</w:t>
      </w:r>
      <w:r w:rsidRPr="005F0FAD">
        <w:t xml:space="preserve"> want to accept these conditions</w:t>
      </w:r>
      <w:r w:rsidR="00EB1FBB">
        <w:t>,</w:t>
      </w:r>
      <w:r w:rsidRPr="005F0FAD">
        <w:t xml:space="preserve"> please do not contribute</w:t>
      </w:r>
      <w:r w:rsidR="005F0FAD">
        <w:t xml:space="preserve"> </w:t>
      </w:r>
      <w:r w:rsidR="004D1085" w:rsidRPr="005F0FAD">
        <w:t>v</w:t>
      </w:r>
      <w:r w:rsidRPr="005F0FAD">
        <w:t xml:space="preserve">isual content to the </w:t>
      </w:r>
      <w:proofErr w:type="spellStart"/>
      <w:r w:rsidRPr="005F0FAD">
        <w:t>Fadó</w:t>
      </w:r>
      <w:proofErr w:type="spellEnd"/>
      <w:r w:rsidRPr="005F0FAD">
        <w:t xml:space="preserve"> </w:t>
      </w:r>
      <w:proofErr w:type="spellStart"/>
      <w:r w:rsidRPr="005F0FAD">
        <w:t>Fadó</w:t>
      </w:r>
      <w:proofErr w:type="spellEnd"/>
      <w:r w:rsidRPr="005F0FAD">
        <w:t xml:space="preserve"> competition</w:t>
      </w:r>
      <w:r w:rsidR="004D1085" w:rsidRPr="005F0FAD">
        <w:t>.</w:t>
      </w:r>
      <w:r w:rsidR="005F0FAD" w:rsidRPr="005F0FAD">
        <w:rPr>
          <w:noProof/>
        </w:rPr>
        <w:t xml:space="preserve"> </w:t>
      </w:r>
    </w:p>
    <w:p w14:paraId="07378FBF" w14:textId="77777777" w:rsidR="00407583" w:rsidRPr="005F0FAD" w:rsidRDefault="00700657" w:rsidP="00700657">
      <w:pPr>
        <w:spacing w:after="0" w:line="240" w:lineRule="auto"/>
        <w:contextualSpacing/>
      </w:pPr>
      <w:r w:rsidRPr="005F0FAD">
        <w:rPr>
          <w:noProof/>
        </w:rPr>
        <mc:AlternateContent>
          <mc:Choice Requires="wps">
            <w:drawing>
              <wp:anchor distT="0" distB="0" distL="114300" distR="114300" simplePos="0" relativeHeight="251665408" behindDoc="0" locked="0" layoutInCell="1" allowOverlap="1" wp14:anchorId="3EA3DBFC" wp14:editId="2F3B27F7">
                <wp:simplePos x="0" y="0"/>
                <wp:positionH relativeFrom="column">
                  <wp:posOffset>5594866</wp:posOffset>
                </wp:positionH>
                <wp:positionV relativeFrom="paragraph">
                  <wp:posOffset>151803</wp:posOffset>
                </wp:positionV>
                <wp:extent cx="226041" cy="253490"/>
                <wp:effectExtent l="0" t="0" r="22225" b="13335"/>
                <wp:wrapNone/>
                <wp:docPr id="978924813" name="Text Box 2"/>
                <wp:cNvGraphicFramePr/>
                <a:graphic xmlns:a="http://schemas.openxmlformats.org/drawingml/2006/main">
                  <a:graphicData uri="http://schemas.microsoft.com/office/word/2010/wordprocessingShape">
                    <wps:wsp>
                      <wps:cNvSpPr txBox="1"/>
                      <wps:spPr>
                        <a:xfrm>
                          <a:off x="0" y="0"/>
                          <a:ext cx="226041" cy="253490"/>
                        </a:xfrm>
                        <a:prstGeom prst="rect">
                          <a:avLst/>
                        </a:prstGeom>
                        <a:solidFill>
                          <a:schemeClr val="lt1"/>
                        </a:solidFill>
                        <a:ln w="6350">
                          <a:solidFill>
                            <a:prstClr val="black"/>
                          </a:solidFill>
                        </a:ln>
                      </wps:spPr>
                      <wps:txbx>
                        <w:txbxContent>
                          <w:p w14:paraId="69CFA2A7" w14:textId="77777777" w:rsidR="00700657" w:rsidRDefault="00700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3DBFC" id="Text Box 2" o:spid="_x0000_s1027" type="#_x0000_t202" style="position:absolute;margin-left:440.55pt;margin-top:11.95pt;width:17.8pt;height:1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" fillcolor="white [3201]" strokeweight=".5pt">
                <v:textbox>
                  <w:txbxContent>
                    <w:p w14:paraId="69CFA2A7" w14:textId="77777777" w:rsidR="00700657" w:rsidRDefault="00700657"/>
                  </w:txbxContent>
                </v:textbox>
              </v:shape>
            </w:pict>
          </mc:Fallback>
        </mc:AlternateContent>
      </w:r>
    </w:p>
    <w:p w14:paraId="79925213" w14:textId="77777777" w:rsidR="00700657" w:rsidRPr="005F0FAD" w:rsidRDefault="00407583" w:rsidP="00700657">
      <w:pPr>
        <w:spacing w:after="0" w:line="240" w:lineRule="auto"/>
        <w:contextualSpacing/>
      </w:pPr>
      <w:r w:rsidRPr="005F0FAD">
        <w:t>I will allow my material to be made publicly available by Kilkenny County Council Library Service</w:t>
      </w:r>
      <w:r w:rsidR="00C168F2" w:rsidRPr="005F0FAD">
        <w:t>.</w:t>
      </w:r>
    </w:p>
    <w:p w14:paraId="7D638BE0" w14:textId="77777777" w:rsidR="00700657" w:rsidRPr="005F0FAD" w:rsidRDefault="00700657" w:rsidP="00700657">
      <w:pPr>
        <w:spacing w:after="0" w:line="240" w:lineRule="auto"/>
        <w:contextualSpacing/>
      </w:pPr>
    </w:p>
    <w:p w14:paraId="6EF9FCA5" w14:textId="77777777" w:rsidR="00700657" w:rsidRPr="005F0FAD" w:rsidRDefault="00700657" w:rsidP="00700657">
      <w:pPr>
        <w:spacing w:after="0" w:line="240" w:lineRule="auto"/>
        <w:contextualSpacing/>
      </w:pPr>
      <w:r w:rsidRPr="005F0FAD">
        <w:t>People who see your material online may be interested in following up with you further. If the Library is contacted by someone wanting to contact you, let us know if:</w:t>
      </w:r>
    </w:p>
    <w:p w14:paraId="075E31EB" w14:textId="77777777" w:rsidR="00700657" w:rsidRPr="005F0FAD" w:rsidRDefault="00144EAF" w:rsidP="00700657">
      <w:pPr>
        <w:ind w:left="852"/>
      </w:pPr>
      <w:r w:rsidRPr="005F0FAD">
        <w:rPr>
          <w:noProof/>
        </w:rPr>
        <mc:AlternateContent>
          <mc:Choice Requires="wps">
            <w:drawing>
              <wp:anchor distT="0" distB="0" distL="114300" distR="114300" simplePos="0" relativeHeight="251667456" behindDoc="0" locked="0" layoutInCell="1" allowOverlap="1" wp14:anchorId="0B790B45" wp14:editId="78F517FF">
                <wp:simplePos x="0" y="0"/>
                <wp:positionH relativeFrom="column">
                  <wp:posOffset>3485939</wp:posOffset>
                </wp:positionH>
                <wp:positionV relativeFrom="paragraph">
                  <wp:posOffset>220768</wp:posOffset>
                </wp:positionV>
                <wp:extent cx="263525" cy="248285"/>
                <wp:effectExtent l="0" t="0" r="22225" b="18415"/>
                <wp:wrapNone/>
                <wp:docPr id="19382928"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3525" cy="248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E3D931C" id="Rectangle 6" o:spid="_x0000_s1026" style="position:absolute;margin-left:274.5pt;margin-top:17.4pt;width:20.75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">
                <o:lock v:ext="edit" aspectratio="t"/>
              </v:rect>
            </w:pict>
          </mc:Fallback>
        </mc:AlternateContent>
      </w:r>
      <w:r w:rsidRPr="005F0FAD">
        <w:rPr>
          <w:noProof/>
        </w:rPr>
        <mc:AlternateContent>
          <mc:Choice Requires="wps">
            <w:drawing>
              <wp:anchor distT="0" distB="0" distL="114300" distR="114300" simplePos="0" relativeHeight="251669504" behindDoc="0" locked="0" layoutInCell="1" allowOverlap="1" wp14:anchorId="7404F591" wp14:editId="7D4DBDBF">
                <wp:simplePos x="0" y="0"/>
                <wp:positionH relativeFrom="column">
                  <wp:posOffset>6019800</wp:posOffset>
                </wp:positionH>
                <wp:positionV relativeFrom="paragraph">
                  <wp:posOffset>214630</wp:posOffset>
                </wp:positionV>
                <wp:extent cx="267970" cy="252095"/>
                <wp:effectExtent l="0" t="0" r="17780" b="14605"/>
                <wp:wrapNone/>
                <wp:docPr id="1022503254"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970" cy="2520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A64AA62" id="Rectangle 6" o:spid="_x0000_s1026" style="position:absolute;margin-left:474pt;margin-top:16.9pt;width:21.1pt;height:19.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">
                <o:lock v:ext="edit" aspectratio="t"/>
              </v:rect>
            </w:pict>
          </mc:Fallback>
        </mc:AlternateContent>
      </w:r>
    </w:p>
    <w:p w14:paraId="43ADAE1B" w14:textId="77777777" w:rsidR="00700657" w:rsidRPr="005F0FAD" w:rsidRDefault="00700657" w:rsidP="00700657">
      <w:pPr>
        <w:spacing w:after="0" w:line="240" w:lineRule="auto"/>
      </w:pPr>
      <w:r w:rsidRPr="005F0FAD">
        <w:t xml:space="preserve">You are happy for us to pass on your contact details directly.            </w:t>
      </w:r>
      <w:r w:rsidR="00C168F2" w:rsidRPr="005F0FAD">
        <w:t xml:space="preserve">  </w:t>
      </w:r>
      <w:r w:rsidRPr="005F0FAD">
        <w:t xml:space="preserve">You would like us to contact you first. </w:t>
      </w:r>
    </w:p>
    <w:p w14:paraId="78FD2250" w14:textId="77777777" w:rsidR="00700657" w:rsidRPr="005F0FAD" w:rsidRDefault="00700657" w:rsidP="00700657"/>
    <w:p w14:paraId="221A5578" w14:textId="77777777" w:rsidR="00C168F2" w:rsidRPr="00C168F2" w:rsidRDefault="00C168F2" w:rsidP="00700657">
      <w:pPr>
        <w:spacing w:after="0" w:line="240" w:lineRule="auto"/>
        <w:rPr>
          <w:sz w:val="16"/>
          <w:szCs w:val="16"/>
        </w:rPr>
      </w:pPr>
    </w:p>
    <w:p w14:paraId="674DA08D" w14:textId="647A40E6" w:rsidR="00700657" w:rsidRPr="005F0FAD" w:rsidRDefault="00700657" w:rsidP="005E365F">
      <w:pPr>
        <w:contextualSpacing/>
      </w:pPr>
      <w:r w:rsidRPr="005F0FAD">
        <w:t>………………………………………………………………</w:t>
      </w:r>
      <w:r w:rsidR="00C168F2" w:rsidRPr="005F0FAD">
        <w:t>…………</w:t>
      </w:r>
      <w:r w:rsidR="00A5072B">
        <w:t>……</w:t>
      </w:r>
      <w:r w:rsidR="00FF143D">
        <w:t>…….</w:t>
      </w:r>
      <w:r w:rsidRPr="005F0FAD">
        <w:t xml:space="preserve">             ……………………………………………………………………………</w:t>
      </w:r>
      <w:r w:rsidR="00FF143D">
        <w:t>………</w:t>
      </w:r>
    </w:p>
    <w:p w14:paraId="281537C3" w14:textId="713C5449" w:rsidR="00700657" w:rsidRPr="005F0FAD" w:rsidRDefault="00700657" w:rsidP="005E365F">
      <w:pPr>
        <w:contextualSpacing/>
        <w:rPr>
          <w:b/>
          <w:bCs/>
        </w:rPr>
      </w:pPr>
      <w:r w:rsidRPr="005F0FAD">
        <w:rPr>
          <w:b/>
          <w:bCs/>
        </w:rPr>
        <w:t xml:space="preserve">Signature of Pupil                                                                </w:t>
      </w:r>
      <w:r w:rsidR="00C168F2" w:rsidRPr="005F0FAD">
        <w:rPr>
          <w:b/>
          <w:bCs/>
        </w:rPr>
        <w:t xml:space="preserve">     </w:t>
      </w:r>
      <w:r w:rsidR="00A5072B">
        <w:rPr>
          <w:b/>
          <w:bCs/>
        </w:rPr>
        <w:t xml:space="preserve">      </w:t>
      </w:r>
      <w:r w:rsidR="00FF143D">
        <w:rPr>
          <w:b/>
          <w:bCs/>
        </w:rPr>
        <w:t xml:space="preserve">      </w:t>
      </w:r>
      <w:r w:rsidR="006C0CF7">
        <w:rPr>
          <w:b/>
          <w:bCs/>
        </w:rPr>
        <w:t xml:space="preserve">Signature of Parent </w:t>
      </w:r>
    </w:p>
    <w:p w14:paraId="5108F4F4" w14:textId="77777777" w:rsidR="00700657" w:rsidRPr="005F0FAD" w:rsidRDefault="00700657" w:rsidP="005E365F">
      <w:pPr>
        <w:contextualSpacing/>
      </w:pPr>
    </w:p>
    <w:p w14:paraId="5FAA088F" w14:textId="77777777" w:rsidR="00700657" w:rsidRPr="005F0FAD" w:rsidRDefault="00700657" w:rsidP="005E365F">
      <w:pPr>
        <w:contextualSpacing/>
      </w:pPr>
      <w:r w:rsidRPr="005F0FAD">
        <w:rPr>
          <w:b/>
          <w:bCs/>
        </w:rPr>
        <w:t>Date</w:t>
      </w:r>
      <w:r w:rsidRPr="005F0FAD">
        <w:t xml:space="preserve">   ……………………………………</w:t>
      </w:r>
      <w:proofErr w:type="gramStart"/>
      <w:r w:rsidRPr="005F0FAD">
        <w:t>…..</w:t>
      </w:r>
      <w:proofErr w:type="gramEnd"/>
    </w:p>
    <w:sectPr w:rsidR="00700657" w:rsidRPr="005F0FAD" w:rsidSect="00117FBB">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04E69" w14:textId="77777777" w:rsidR="00EA791E" w:rsidRDefault="00EA791E" w:rsidP="00407583">
      <w:pPr>
        <w:spacing w:after="0" w:line="240" w:lineRule="auto"/>
      </w:pPr>
      <w:r>
        <w:separator/>
      </w:r>
    </w:p>
  </w:endnote>
  <w:endnote w:type="continuationSeparator" w:id="0">
    <w:p w14:paraId="192E74A0" w14:textId="77777777" w:rsidR="00EA791E" w:rsidRDefault="00EA791E" w:rsidP="00407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800B3" w14:textId="77777777" w:rsidR="00EA791E" w:rsidRDefault="00EA791E" w:rsidP="00407583">
      <w:pPr>
        <w:spacing w:after="0" w:line="240" w:lineRule="auto"/>
      </w:pPr>
      <w:r>
        <w:separator/>
      </w:r>
    </w:p>
  </w:footnote>
  <w:footnote w:type="continuationSeparator" w:id="0">
    <w:p w14:paraId="0AE03C57" w14:textId="77777777" w:rsidR="00EA791E" w:rsidRDefault="00EA791E" w:rsidP="00407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48412" w14:textId="77777777" w:rsidR="00407583" w:rsidRDefault="00407583">
    <w:pPr>
      <w:pStyle w:val="Header"/>
    </w:pPr>
    <w:r w:rsidRPr="00407583">
      <w:t>Fadó Fadó - Sparking Memories</w:t>
    </w:r>
    <w:r w:rsidR="00C168F2">
      <w:t>:</w:t>
    </w:r>
    <w:r w:rsidRPr="00407583">
      <w:t xml:space="preserve"> Kilkenny Young Researchers Primary School Compet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A1C93"/>
    <w:multiLevelType w:val="hybridMultilevel"/>
    <w:tmpl w:val="E188D3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25630D7"/>
    <w:multiLevelType w:val="hybridMultilevel"/>
    <w:tmpl w:val="644ACC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DIxM7QwMzAxMjRR0lEKTi0uzszPAymwrAUARndgkSwAAAA="/>
  </w:docVars>
  <w:rsids>
    <w:rsidRoot w:val="0051500F"/>
    <w:rsid w:val="00016DE9"/>
    <w:rsid w:val="00075710"/>
    <w:rsid w:val="00117FBB"/>
    <w:rsid w:val="00144EAF"/>
    <w:rsid w:val="001459FC"/>
    <w:rsid w:val="00227624"/>
    <w:rsid w:val="00276941"/>
    <w:rsid w:val="002B458B"/>
    <w:rsid w:val="002B5DFB"/>
    <w:rsid w:val="003234C7"/>
    <w:rsid w:val="003243EA"/>
    <w:rsid w:val="00362424"/>
    <w:rsid w:val="00407583"/>
    <w:rsid w:val="004D1085"/>
    <w:rsid w:val="004E67F9"/>
    <w:rsid w:val="0051500F"/>
    <w:rsid w:val="00550525"/>
    <w:rsid w:val="005827FA"/>
    <w:rsid w:val="00590D8E"/>
    <w:rsid w:val="005D0B69"/>
    <w:rsid w:val="005E365F"/>
    <w:rsid w:val="005F0FAD"/>
    <w:rsid w:val="00697B10"/>
    <w:rsid w:val="006B0AE5"/>
    <w:rsid w:val="006B38D6"/>
    <w:rsid w:val="006C0CF7"/>
    <w:rsid w:val="00700657"/>
    <w:rsid w:val="00704F06"/>
    <w:rsid w:val="00766356"/>
    <w:rsid w:val="00802C20"/>
    <w:rsid w:val="008B3A64"/>
    <w:rsid w:val="009B25DC"/>
    <w:rsid w:val="009F4ADB"/>
    <w:rsid w:val="00A5072B"/>
    <w:rsid w:val="00B418F9"/>
    <w:rsid w:val="00B72720"/>
    <w:rsid w:val="00B81911"/>
    <w:rsid w:val="00BB5164"/>
    <w:rsid w:val="00BE3B7C"/>
    <w:rsid w:val="00C168F2"/>
    <w:rsid w:val="00C60313"/>
    <w:rsid w:val="00CB060A"/>
    <w:rsid w:val="00CB40D8"/>
    <w:rsid w:val="00D25C86"/>
    <w:rsid w:val="00D53F2E"/>
    <w:rsid w:val="00E60BB9"/>
    <w:rsid w:val="00E850D4"/>
    <w:rsid w:val="00EA791E"/>
    <w:rsid w:val="00EB1FBB"/>
    <w:rsid w:val="00EC0ED3"/>
    <w:rsid w:val="00EE2F95"/>
    <w:rsid w:val="00EF497A"/>
    <w:rsid w:val="00F37CAD"/>
    <w:rsid w:val="00F4093A"/>
    <w:rsid w:val="00F73D49"/>
    <w:rsid w:val="00FD743D"/>
    <w:rsid w:val="00FF143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D720"/>
  <w15:chartTrackingRefBased/>
  <w15:docId w15:val="{09042EB4-D007-451D-AE97-019F80C1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7FBB"/>
    <w:pPr>
      <w:keepNext/>
      <w:spacing w:before="240" w:after="60" w:line="240" w:lineRule="auto"/>
      <w:outlineLvl w:val="0"/>
    </w:pPr>
    <w:rPr>
      <w:rFonts w:ascii="Cambria" w:eastAsia="Times New Roman" w:hAnsi="Cambria" w:cs="Times New Roman"/>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7FA"/>
    <w:pPr>
      <w:ind w:left="720"/>
      <w:contextualSpacing/>
    </w:pPr>
  </w:style>
  <w:style w:type="table" w:styleId="TableGrid">
    <w:name w:val="Table Grid"/>
    <w:basedOn w:val="TableNormal"/>
    <w:uiPriority w:val="59"/>
    <w:rsid w:val="005E365F"/>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7FBB"/>
    <w:rPr>
      <w:rFonts w:ascii="Cambria" w:eastAsia="Times New Roman" w:hAnsi="Cambria" w:cs="Times New Roman"/>
      <w:b/>
      <w:bCs/>
      <w:kern w:val="32"/>
      <w:sz w:val="32"/>
      <w:szCs w:val="32"/>
      <w:lang w:val="en-GB"/>
    </w:rPr>
  </w:style>
  <w:style w:type="paragraph" w:styleId="Header">
    <w:name w:val="header"/>
    <w:basedOn w:val="Normal"/>
    <w:link w:val="HeaderChar"/>
    <w:uiPriority w:val="99"/>
    <w:unhideWhenUsed/>
    <w:rsid w:val="0040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83"/>
  </w:style>
  <w:style w:type="paragraph" w:styleId="Footer">
    <w:name w:val="footer"/>
    <w:basedOn w:val="Normal"/>
    <w:link w:val="FooterChar"/>
    <w:uiPriority w:val="99"/>
    <w:unhideWhenUsed/>
    <w:rsid w:val="0040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83"/>
  </w:style>
  <w:style w:type="character" w:styleId="Hyperlink">
    <w:name w:val="Hyperlink"/>
    <w:basedOn w:val="DefaultParagraphFont"/>
    <w:uiPriority w:val="99"/>
    <w:unhideWhenUsed/>
    <w:rsid w:val="00227624"/>
    <w:rPr>
      <w:color w:val="0563C1" w:themeColor="hyperlink"/>
      <w:u w:val="single"/>
    </w:rPr>
  </w:style>
  <w:style w:type="character" w:styleId="UnresolvedMention">
    <w:name w:val="Unresolved Mention"/>
    <w:basedOn w:val="DefaultParagraphFont"/>
    <w:uiPriority w:val="99"/>
    <w:semiHidden/>
    <w:unhideWhenUsed/>
    <w:rsid w:val="002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41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lkennylibrary.ie" TargetMode="External"/><Relationship Id="rId3" Type="http://schemas.openxmlformats.org/officeDocument/2006/relationships/settings" Target="settings.xml"/><Relationship Id="rId7" Type="http://schemas.openxmlformats.org/officeDocument/2006/relationships/hyperlink" Target="mailto:lstudies@kilkennycoco.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igital-archive.kilkenny.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D72D39-8367-CA41-90B5-A630AE014B19}">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Dunphy</dc:creator>
  <cp:keywords/>
  <dc:description/>
  <cp:lastModifiedBy>Patrick Kavanagh</cp:lastModifiedBy>
  <cp:revision>2</cp:revision>
  <cp:lastPrinted>2025-08-25T10:43:00Z</cp:lastPrinted>
  <dcterms:created xsi:type="dcterms:W3CDTF">2025-12-09T15:32:00Z</dcterms:created>
  <dcterms:modified xsi:type="dcterms:W3CDTF">2025-12-0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vt:lpwstr>
  </property>
  <property fmtid="{D5CDD505-2E9C-101B-9397-08002B2CF9AE}" pid="3" name="grammarly_documentContext">
    <vt:lpwstr>{"goals":[],"domain":"general","emotions":[],"dialect":"british"}</vt:lpwstr>
  </property>
</Properties>
</file>